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72972" w14:textId="25583665" w:rsidR="00761014" w:rsidRPr="00203CC5" w:rsidRDefault="008D0805" w:rsidP="00A83F08">
      <w:pPr>
        <w:rPr>
          <w:b/>
        </w:rPr>
      </w:pPr>
      <w:r w:rsidRPr="00203CC5">
        <w:rPr>
          <w:b/>
        </w:rPr>
        <w:t>Road D</w:t>
      </w:r>
      <w:r w:rsidR="00761014" w:rsidRPr="00203CC5">
        <w:rPr>
          <w:b/>
        </w:rPr>
        <w:t>ust</w:t>
      </w:r>
    </w:p>
    <w:p w14:paraId="5309BCC1" w14:textId="24347246" w:rsidR="00B75204" w:rsidRDefault="00C74D76" w:rsidP="00A83F08">
      <w:r>
        <w:t xml:space="preserve">Road dust is a common issue </w:t>
      </w:r>
      <w:r w:rsidR="00E94DFC">
        <w:t>all over Alaska</w:t>
      </w:r>
      <w:r>
        <w:t xml:space="preserve">. </w:t>
      </w:r>
      <w:r w:rsidR="00B75204">
        <w:t>Road dust</w:t>
      </w:r>
      <w:r w:rsidR="00A6023F">
        <w:t xml:space="preserve"> </w:t>
      </w:r>
      <w:r w:rsidR="0049190D">
        <w:t>doesn’t only reduce visibil</w:t>
      </w:r>
      <w:r w:rsidR="00924383">
        <w:t>it</w:t>
      </w:r>
      <w:r w:rsidR="0049190D">
        <w:t>y</w:t>
      </w:r>
      <w:r w:rsidR="00175365">
        <w:t xml:space="preserve"> and annoy us</w:t>
      </w:r>
      <w:r w:rsidR="00924383">
        <w:t>;</w:t>
      </w:r>
      <w:r w:rsidR="00A6023F">
        <w:t xml:space="preserve"> </w:t>
      </w:r>
      <w:r w:rsidR="00B75204">
        <w:t>it also</w:t>
      </w:r>
      <w:r w:rsidR="00351989">
        <w:t xml:space="preserve"> can</w:t>
      </w:r>
      <w:r w:rsidR="00B75204">
        <w:t xml:space="preserve"> </w:t>
      </w:r>
      <w:r w:rsidR="00351989">
        <w:t>harm</w:t>
      </w:r>
      <w:r w:rsidR="00B75204">
        <w:t xml:space="preserve"> the health of our elders, children, and neighbors</w:t>
      </w:r>
      <w:r>
        <w:t xml:space="preserve">. </w:t>
      </w:r>
      <w:r w:rsidR="00854E50">
        <w:t xml:space="preserve">Sometimes </w:t>
      </w:r>
      <w:r w:rsidR="00E94DFC">
        <w:t xml:space="preserve">the wind can blow </w:t>
      </w:r>
      <w:r w:rsidR="00854E50">
        <w:t>road dust</w:t>
      </w:r>
      <w:r w:rsidR="00E94DFC">
        <w:t xml:space="preserve"> ar</w:t>
      </w:r>
      <w:r w:rsidR="0028075A">
        <w:t>ound, but usually it gets kicked up from driving</w:t>
      </w:r>
      <w:r w:rsidR="00854E50">
        <w:t xml:space="preserve">. ATVs are especially bad at kicking up dust because their tires are so </w:t>
      </w:r>
      <w:r w:rsidR="008F1447">
        <w:t>big and knobby</w:t>
      </w:r>
      <w:r w:rsidR="00854E50">
        <w:t>.</w:t>
      </w:r>
      <w:r w:rsidR="00184302">
        <w:t xml:space="preserve"> </w:t>
      </w:r>
    </w:p>
    <w:p w14:paraId="41815D66" w14:textId="2D3A3419" w:rsidR="00AE1D25" w:rsidRDefault="00203CC5">
      <w:r w:rsidRPr="0066723C">
        <w:rPr>
          <w:noProof/>
        </w:rPr>
        <w:drawing>
          <wp:anchor distT="0" distB="0" distL="114300" distR="114300" simplePos="0" relativeHeight="251662336" behindDoc="1" locked="0" layoutInCell="1" allowOverlap="1" wp14:anchorId="47D4FF53" wp14:editId="5C9BAF2F">
            <wp:simplePos x="0" y="0"/>
            <wp:positionH relativeFrom="column">
              <wp:posOffset>3790950</wp:posOffset>
            </wp:positionH>
            <wp:positionV relativeFrom="paragraph">
              <wp:posOffset>686435</wp:posOffset>
            </wp:positionV>
            <wp:extent cx="2454910" cy="2533650"/>
            <wp:effectExtent l="0" t="0" r="2540" b="0"/>
            <wp:wrapTight wrapText="bothSides">
              <wp:wrapPolygon edited="0">
                <wp:start x="0" y="0"/>
                <wp:lineTo x="0" y="21438"/>
                <wp:lineTo x="21455" y="21438"/>
                <wp:lineTo x="2145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91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1D25">
        <w:t>Road dust is not only made up</w:t>
      </w:r>
      <w:r w:rsidR="00761014">
        <w:t xml:space="preserve"> of d</w:t>
      </w:r>
      <w:r w:rsidR="00D150D3">
        <w:t>irt</w:t>
      </w:r>
      <w:r w:rsidR="0028075A">
        <w:t xml:space="preserve"> from the road, but</w:t>
      </w:r>
      <w:r w:rsidR="00AE1D25">
        <w:t xml:space="preserve"> </w:t>
      </w:r>
      <w:r w:rsidR="00761014">
        <w:t>also</w:t>
      </w:r>
      <w:r w:rsidR="00AE1D25">
        <w:t xml:space="preserve"> anything that was on the road’</w:t>
      </w:r>
      <w:r w:rsidR="00761014">
        <w:t>s surface</w:t>
      </w:r>
      <w:r w:rsidR="0028075A">
        <w:t>.</w:t>
      </w:r>
      <w:r w:rsidR="00761014">
        <w:t xml:space="preserve"> </w:t>
      </w:r>
      <w:r w:rsidR="0028075A">
        <w:t>This means road dust could also include</w:t>
      </w:r>
      <w:r w:rsidR="00175365">
        <w:t xml:space="preserve"> oil,</w:t>
      </w:r>
      <w:r w:rsidR="00761014">
        <w:t xml:space="preserve"> gas, </w:t>
      </w:r>
      <w:r w:rsidR="00F10C68">
        <w:t>metals</w:t>
      </w:r>
      <w:r w:rsidR="00AE1D25">
        <w:t xml:space="preserve">, and even human or animal </w:t>
      </w:r>
      <w:r w:rsidR="0028075A">
        <w:t>feces</w:t>
      </w:r>
      <w:r w:rsidR="00AE1D25">
        <w:t xml:space="preserve">. The bigger dust particles can get into our </w:t>
      </w:r>
      <w:r w:rsidR="00761014">
        <w:t>mouths, noses, and lungs, making it difficult to breath</w:t>
      </w:r>
      <w:r w:rsidR="00924383">
        <w:t>e</w:t>
      </w:r>
      <w:r w:rsidR="0028075A">
        <w:t xml:space="preserve"> or cause</w:t>
      </w:r>
      <w:r w:rsidR="00F10C68">
        <w:t xml:space="preserve"> irritation.</w:t>
      </w:r>
      <w:r w:rsidR="00AE1D25">
        <w:t xml:space="preserve"> The smaller dust particles</w:t>
      </w:r>
      <w:r w:rsidR="0028075A">
        <w:t>,</w:t>
      </w:r>
      <w:r w:rsidR="00924383">
        <w:t xml:space="preserve"> that we can’t even see</w:t>
      </w:r>
      <w:r w:rsidR="0028075A">
        <w:t>,</w:t>
      </w:r>
      <w:r w:rsidR="00AE1D25">
        <w:t xml:space="preserve"> can get deeper into our bodies</w:t>
      </w:r>
      <w:r w:rsidR="00B75204">
        <w:t xml:space="preserve"> and make</w:t>
      </w:r>
      <w:r w:rsidR="00903825">
        <w:t xml:space="preserve"> us</w:t>
      </w:r>
      <w:r w:rsidR="00F10C68">
        <w:t xml:space="preserve"> </w:t>
      </w:r>
      <w:r w:rsidR="00E75377">
        <w:t>sick; worsening</w:t>
      </w:r>
      <w:r w:rsidR="0028075A">
        <w:t xml:space="preserve"> asthma and other health issues</w:t>
      </w:r>
      <w:r w:rsidR="00AE1D25">
        <w:t xml:space="preserve">. </w:t>
      </w:r>
    </w:p>
    <w:p w14:paraId="1B749502" w14:textId="4DFD12DE" w:rsidR="003938EA" w:rsidRDefault="00175365" w:rsidP="00A6023F">
      <w:r>
        <w:t>Fortunately, t</w:t>
      </w:r>
      <w:r w:rsidR="00857C78">
        <w:t xml:space="preserve">here are </w:t>
      </w:r>
      <w:r>
        <w:t>ways</w:t>
      </w:r>
      <w:r w:rsidR="00F10C68">
        <w:t xml:space="preserve"> </w:t>
      </w:r>
      <w:r w:rsidR="00A83F08">
        <w:t>to reduce road dust</w:t>
      </w:r>
      <w:r w:rsidR="0022411B">
        <w:t>, including a</w:t>
      </w:r>
      <w:r w:rsidR="00857C78">
        <w:t xml:space="preserve">pplying chemicals to road surfaces, paving roads, or </w:t>
      </w:r>
      <w:r w:rsidR="0022411B">
        <w:t xml:space="preserve">using a water </w:t>
      </w:r>
      <w:r w:rsidR="00C45AA0">
        <w:t>t</w:t>
      </w:r>
      <w:r w:rsidR="0022411B">
        <w:t>ruck when it’s dry</w:t>
      </w:r>
      <w:r w:rsidR="00857C78">
        <w:t xml:space="preserve">. However, the </w:t>
      </w:r>
      <w:r w:rsidR="0022411B">
        <w:t>cheapest and easiest</w:t>
      </w:r>
      <w:r w:rsidR="00857C78">
        <w:t xml:space="preserve"> solution is simply driving a little slower. </w:t>
      </w:r>
      <w:r w:rsidR="005401FB">
        <w:t>Taking a</w:t>
      </w:r>
      <w:r w:rsidR="003D71CA">
        <w:t>n</w:t>
      </w:r>
      <w:r w:rsidR="005401FB">
        <w:t xml:space="preserve"> extra </w:t>
      </w:r>
      <w:r w:rsidR="00D150D3">
        <w:t xml:space="preserve">few </w:t>
      </w:r>
      <w:r w:rsidR="005401FB">
        <w:t>minute</w:t>
      </w:r>
      <w:r w:rsidR="00D150D3">
        <w:t>s</w:t>
      </w:r>
      <w:r w:rsidR="005401FB">
        <w:t xml:space="preserve"> to get where you</w:t>
      </w:r>
      <w:r w:rsidR="003D71CA">
        <w:t xml:space="preserve"> a</w:t>
      </w:r>
      <w:r w:rsidR="005401FB">
        <w:t>r</w:t>
      </w:r>
      <w:r w:rsidR="003D71CA">
        <w:t>e</w:t>
      </w:r>
      <w:r w:rsidR="005401FB">
        <w:t xml:space="preserve"> going </w:t>
      </w:r>
      <w:r w:rsidR="00D150D3">
        <w:t>can greatly reduce road dust. F</w:t>
      </w:r>
      <w:r w:rsidR="003D71CA">
        <w:t>or example,</w:t>
      </w:r>
      <w:r w:rsidR="005401FB">
        <w:t xml:space="preserve"> slowing down from 40</w:t>
      </w:r>
      <w:r w:rsidR="00D150D3">
        <w:t xml:space="preserve"> </w:t>
      </w:r>
      <w:r w:rsidR="005401FB">
        <w:t>mph to 20</w:t>
      </w:r>
      <w:r w:rsidR="00D150D3">
        <w:t xml:space="preserve"> </w:t>
      </w:r>
      <w:r w:rsidR="005401FB">
        <w:t>mph can reduce the amount of road dust by 30%.</w:t>
      </w:r>
      <w:r w:rsidR="00A6023F">
        <w:t xml:space="preserve"> </w:t>
      </w:r>
      <w:r w:rsidR="003938EA">
        <w:t xml:space="preserve">Another good solution, when possible, is walking or biking instead of driving. </w:t>
      </w:r>
    </w:p>
    <w:p w14:paraId="718FFCE5" w14:textId="67220FB8" w:rsidR="00903825" w:rsidRDefault="00903825" w:rsidP="00A6023F">
      <w:r>
        <w:t xml:space="preserve">When </w:t>
      </w:r>
      <w:r w:rsidR="00A6023F">
        <w:t xml:space="preserve">driving, we should keep our </w:t>
      </w:r>
      <w:proofErr w:type="gramStart"/>
      <w:r w:rsidR="00A6023F">
        <w:t>neighbors</w:t>
      </w:r>
      <w:proofErr w:type="gramEnd"/>
      <w:r w:rsidR="00351989">
        <w:t xml:space="preserve"> health</w:t>
      </w:r>
      <w:r w:rsidR="00A6023F">
        <w:t xml:space="preserve"> </w:t>
      </w:r>
      <w:r w:rsidR="00C45AA0">
        <w:t xml:space="preserve">and air </w:t>
      </w:r>
      <w:r w:rsidR="00351989">
        <w:t xml:space="preserve">quality </w:t>
      </w:r>
      <w:r w:rsidR="00C45AA0">
        <w:t>in mind and…</w:t>
      </w:r>
    </w:p>
    <w:p w14:paraId="56AB32F2" w14:textId="2CED5C41" w:rsidR="00903825" w:rsidRDefault="00903825" w:rsidP="00903825">
      <w:pPr>
        <w:pStyle w:val="ListParagraph"/>
        <w:numPr>
          <w:ilvl w:val="0"/>
          <w:numId w:val="4"/>
        </w:numPr>
      </w:pPr>
      <w:r>
        <w:t>Drive slower</w:t>
      </w:r>
      <w:r w:rsidR="001417B5">
        <w:t xml:space="preserve"> and teach kids to drive slower</w:t>
      </w:r>
      <w:r w:rsidR="00E75377">
        <w:t>.</w:t>
      </w:r>
    </w:p>
    <w:p w14:paraId="300E695C" w14:textId="28F8F3CB" w:rsidR="00903825" w:rsidRDefault="00903825" w:rsidP="00903825">
      <w:pPr>
        <w:pStyle w:val="ListParagraph"/>
        <w:numPr>
          <w:ilvl w:val="0"/>
          <w:numId w:val="4"/>
        </w:numPr>
      </w:pPr>
      <w:r>
        <w:t>Avoid slamming on the gas or breaks</w:t>
      </w:r>
      <w:r w:rsidR="00E75377">
        <w:t>.</w:t>
      </w:r>
    </w:p>
    <w:p w14:paraId="6220380D" w14:textId="71AD85D7" w:rsidR="0022411B" w:rsidRDefault="001417B5" w:rsidP="0022411B">
      <w:pPr>
        <w:pStyle w:val="ListParagraph"/>
        <w:numPr>
          <w:ilvl w:val="0"/>
          <w:numId w:val="4"/>
        </w:numPr>
      </w:pPr>
      <w:r>
        <w:t>Keep a respectful distance from other drivers and pedestrians</w:t>
      </w:r>
      <w:r w:rsidR="00E75377">
        <w:t>.</w:t>
      </w:r>
      <w:r w:rsidR="00924383">
        <w:t xml:space="preserve"> </w:t>
      </w:r>
    </w:p>
    <w:p w14:paraId="716896CD" w14:textId="599D5326" w:rsidR="002734A4" w:rsidRDefault="001417B5">
      <w:r>
        <w:t xml:space="preserve">While we need vehicles to work, travel and provide for our families, we should always be sure their use does not impact the health and wellness of our community. </w:t>
      </w:r>
      <w:r w:rsidR="002734A4">
        <w:t xml:space="preserve">For more information, please contact the ANTHC Field Environmental Health Program at </w:t>
      </w:r>
      <w:r w:rsidR="00EB4232">
        <w:t>(907) 729-4043 or ceh@anthc.org.</w:t>
      </w:r>
      <w:bookmarkStart w:id="0" w:name="_GoBack"/>
      <w:bookmarkEnd w:id="0"/>
    </w:p>
    <w:p w14:paraId="68968CCD" w14:textId="6CA934F2" w:rsidR="00D150D3" w:rsidRDefault="00D150D3"/>
    <w:p w14:paraId="2DFFACFF" w14:textId="351050C1" w:rsidR="00D150D3" w:rsidRDefault="00D150D3"/>
    <w:p w14:paraId="42FFCA6D" w14:textId="509564A3" w:rsidR="00D150D3" w:rsidRDefault="00D150D3"/>
    <w:p w14:paraId="726FC9F1" w14:textId="284C8D87" w:rsidR="00D150D3" w:rsidRDefault="00D150D3"/>
    <w:p w14:paraId="1F424ECF" w14:textId="4CC7060A" w:rsidR="00D150D3" w:rsidRDefault="00D150D3"/>
    <w:p w14:paraId="2BBB0975" w14:textId="7D4FCFE8" w:rsidR="00D150D3" w:rsidRDefault="00D150D3"/>
    <w:p w14:paraId="15AE0081" w14:textId="54C90524" w:rsidR="00D150D3" w:rsidRDefault="00D150D3"/>
    <w:p w14:paraId="32E99F03" w14:textId="13FF5B0F" w:rsidR="00D150D3" w:rsidRDefault="00D150D3"/>
    <w:p w14:paraId="24FA0B12" w14:textId="0183F73D" w:rsidR="005401FB" w:rsidRDefault="005401FB"/>
    <w:sectPr w:rsidR="005401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E0644"/>
    <w:multiLevelType w:val="hybridMultilevel"/>
    <w:tmpl w:val="0D4A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13013"/>
    <w:multiLevelType w:val="hybridMultilevel"/>
    <w:tmpl w:val="FFB8F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80108D"/>
    <w:multiLevelType w:val="hybridMultilevel"/>
    <w:tmpl w:val="51105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931CFC"/>
    <w:multiLevelType w:val="hybridMultilevel"/>
    <w:tmpl w:val="FA08A8F0"/>
    <w:lvl w:ilvl="0" w:tplc="D85CF894">
      <w:numFmt w:val="bullet"/>
      <w:lvlText w:val="-"/>
      <w:lvlJc w:val="left"/>
      <w:pPr>
        <w:ind w:left="40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IytjAzNjO1NDFQ0lEKTi0uzszPAykwrwUAdtGxfiwAAAA="/>
  </w:docVars>
  <w:rsids>
    <w:rsidRoot w:val="00216643"/>
    <w:rsid w:val="000E7225"/>
    <w:rsid w:val="001109E0"/>
    <w:rsid w:val="001417B5"/>
    <w:rsid w:val="00156BDD"/>
    <w:rsid w:val="00175365"/>
    <w:rsid w:val="00184302"/>
    <w:rsid w:val="00203CC5"/>
    <w:rsid w:val="00216643"/>
    <w:rsid w:val="0022411B"/>
    <w:rsid w:val="002734A4"/>
    <w:rsid w:val="0028075A"/>
    <w:rsid w:val="002A725B"/>
    <w:rsid w:val="002D28D1"/>
    <w:rsid w:val="002D54CC"/>
    <w:rsid w:val="00317483"/>
    <w:rsid w:val="00351989"/>
    <w:rsid w:val="003938EA"/>
    <w:rsid w:val="003B2CA0"/>
    <w:rsid w:val="003D71CA"/>
    <w:rsid w:val="003E24B5"/>
    <w:rsid w:val="003F5996"/>
    <w:rsid w:val="00400121"/>
    <w:rsid w:val="004173ED"/>
    <w:rsid w:val="0049190D"/>
    <w:rsid w:val="005401FB"/>
    <w:rsid w:val="005663E4"/>
    <w:rsid w:val="005B068F"/>
    <w:rsid w:val="0066723C"/>
    <w:rsid w:val="006C0794"/>
    <w:rsid w:val="006F3566"/>
    <w:rsid w:val="00761014"/>
    <w:rsid w:val="00781B09"/>
    <w:rsid w:val="00797C5F"/>
    <w:rsid w:val="00813D76"/>
    <w:rsid w:val="00816DAA"/>
    <w:rsid w:val="00854E50"/>
    <w:rsid w:val="00857C78"/>
    <w:rsid w:val="008D0805"/>
    <w:rsid w:val="008F1447"/>
    <w:rsid w:val="008F4A3B"/>
    <w:rsid w:val="00903825"/>
    <w:rsid w:val="00924383"/>
    <w:rsid w:val="00A21378"/>
    <w:rsid w:val="00A6023F"/>
    <w:rsid w:val="00A83F08"/>
    <w:rsid w:val="00AA4465"/>
    <w:rsid w:val="00AE1D25"/>
    <w:rsid w:val="00B75204"/>
    <w:rsid w:val="00BB1EA1"/>
    <w:rsid w:val="00C318E8"/>
    <w:rsid w:val="00C45AA0"/>
    <w:rsid w:val="00C74D76"/>
    <w:rsid w:val="00D150D3"/>
    <w:rsid w:val="00E4192F"/>
    <w:rsid w:val="00E75377"/>
    <w:rsid w:val="00E94DFC"/>
    <w:rsid w:val="00EB4232"/>
    <w:rsid w:val="00F10C68"/>
    <w:rsid w:val="00F14B0B"/>
    <w:rsid w:val="00F44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143EB"/>
  <w15:chartTrackingRefBased/>
  <w15:docId w15:val="{28260D5F-5BAA-4774-A1A3-0F4D5A8A7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31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0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01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01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01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1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12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7C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9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9</cp:revision>
  <dcterms:created xsi:type="dcterms:W3CDTF">2020-04-30T16:57:00Z</dcterms:created>
  <dcterms:modified xsi:type="dcterms:W3CDTF">2020-05-13T23:06:00Z</dcterms:modified>
</cp:coreProperties>
</file>